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82CF8" w14:textId="77777777" w:rsidR="00996712" w:rsidRPr="000A31EC" w:rsidRDefault="00D7571D" w:rsidP="00996712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 w:rsidRPr="000A31EC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Computer-Aided VLSI System Design</w:t>
      </w:r>
    </w:p>
    <w:p w14:paraId="3FB2DD98" w14:textId="4106BB4F" w:rsidR="006E412F" w:rsidRPr="00B856D5" w:rsidRDefault="00C83FD0" w:rsidP="00B856D5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>
        <w:rPr>
          <w:rFonts w:ascii="Times New Roman" w:hAnsi="Times New Roman" w:cs="Times New Roman" w:hint="eastAsia"/>
          <w:b/>
          <w:color w:val="2F5496" w:themeColor="accent5" w:themeShade="BF"/>
          <w:sz w:val="28"/>
          <w:szCs w:val="26"/>
        </w:rPr>
        <w:t>H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omework </w:t>
      </w:r>
      <w:r w:rsidR="00565980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5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 Report</w:t>
      </w:r>
    </w:p>
    <w:p w14:paraId="65FF3306" w14:textId="206ACFBC" w:rsidR="00260007" w:rsidRDefault="001E21C3" w:rsidP="00793E3C">
      <w:pPr>
        <w:spacing w:line="400" w:lineRule="exact"/>
        <w:jc w:val="center"/>
        <w:rPr>
          <w:rFonts w:ascii="Times New Roman" w:hAnsi="Times New Roman" w:cs="Times New Roman"/>
          <w:b/>
          <w:color w:val="C00000"/>
          <w:sz w:val="22"/>
          <w:szCs w:val="24"/>
        </w:rPr>
      </w:pP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 xml:space="preserve">Due Tuesday, </w:t>
      </w:r>
      <w:r w:rsidR="007F4D75">
        <w:rPr>
          <w:rFonts w:ascii="Times New Roman" w:hAnsi="Times New Roman" w:cs="Times New Roman"/>
          <w:b/>
          <w:color w:val="C00000"/>
          <w:sz w:val="22"/>
          <w:szCs w:val="24"/>
        </w:rPr>
        <w:t>May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 xml:space="preserve"> </w:t>
      </w:r>
      <w:r w:rsidR="007F4D75">
        <w:rPr>
          <w:rFonts w:ascii="Times New Roman" w:hAnsi="Times New Roman" w:cs="Times New Roman"/>
          <w:b/>
          <w:color w:val="C00000"/>
          <w:sz w:val="22"/>
          <w:szCs w:val="24"/>
        </w:rPr>
        <w:t>23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>, 14:00</w:t>
      </w:r>
    </w:p>
    <w:p w14:paraId="045C0B65" w14:textId="4CCD7B08" w:rsid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ID:</w:t>
      </w:r>
      <w:r w:rsidR="00C67724">
        <w:rPr>
          <w:rFonts w:ascii="Times New Roman" w:hAnsi="Times New Roman" w:cs="Times New Roman" w:hint="eastAsia"/>
          <w:b/>
          <w:sz w:val="22"/>
          <w:szCs w:val="24"/>
        </w:rPr>
        <w:t xml:space="preserve"> </w:t>
      </w:r>
      <w:r w:rsidR="00C67724">
        <w:rPr>
          <w:rFonts w:ascii="Times New Roman" w:hAnsi="Times New Roman" w:cs="Times New Roman"/>
          <w:b/>
          <w:sz w:val="22"/>
          <w:szCs w:val="24"/>
        </w:rPr>
        <w:t>b</w:t>
      </w:r>
      <w:r w:rsidR="00C67724">
        <w:rPr>
          <w:rFonts w:ascii="Times New Roman" w:hAnsi="Times New Roman" w:cs="Times New Roman" w:hint="eastAsia"/>
          <w:b/>
          <w:sz w:val="22"/>
          <w:szCs w:val="24"/>
        </w:rPr>
        <w:t>0</w:t>
      </w:r>
      <w:r w:rsidR="00C67724">
        <w:rPr>
          <w:rFonts w:ascii="Times New Roman" w:hAnsi="Times New Roman" w:cs="Times New Roman"/>
          <w:b/>
          <w:sz w:val="22"/>
          <w:szCs w:val="24"/>
        </w:rPr>
        <w:t>8505039</w:t>
      </w:r>
    </w:p>
    <w:p w14:paraId="11161CA0" w14:textId="36032544" w:rsidR="00D92FC5" w:rsidRP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Name:</w:t>
      </w:r>
      <w:r w:rsidR="00C67724">
        <w:rPr>
          <w:rFonts w:ascii="Times New Roman" w:hAnsi="Times New Roman" w:cs="Times New Roman"/>
          <w:b/>
          <w:sz w:val="22"/>
          <w:szCs w:val="24"/>
        </w:rPr>
        <w:t xml:space="preserve"> </w:t>
      </w:r>
      <w:proofErr w:type="gramStart"/>
      <w:r w:rsidR="00C67724">
        <w:rPr>
          <w:rFonts w:ascii="Times New Roman" w:hAnsi="Times New Roman" w:cs="Times New Roman" w:hint="eastAsia"/>
          <w:b/>
          <w:sz w:val="22"/>
          <w:szCs w:val="24"/>
        </w:rPr>
        <w:t>林楷崴</w:t>
      </w:r>
      <w:proofErr w:type="gramEnd"/>
    </w:p>
    <w:p w14:paraId="0846C72C" w14:textId="77777777" w:rsidR="006E412F" w:rsidRPr="007C4173" w:rsidRDefault="006E412F" w:rsidP="006E412F">
      <w:pPr>
        <w:spacing w:line="400" w:lineRule="exact"/>
        <w:rPr>
          <w:rFonts w:ascii="Times New Roman" w:hAnsi="Times New Roman" w:cs="Times New Roman"/>
          <w:b/>
          <w:i/>
          <w:iCs/>
          <w:color w:val="CC0000"/>
          <w:sz w:val="26"/>
          <w:szCs w:val="26"/>
        </w:rPr>
      </w:pPr>
    </w:p>
    <w:p w14:paraId="7FF248AC" w14:textId="070E910E" w:rsidR="00996712" w:rsidRPr="00986361" w:rsidRDefault="00424E07" w:rsidP="00407D77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APR Results</w:t>
      </w:r>
    </w:p>
    <w:p w14:paraId="1272B011" w14:textId="00191265" w:rsidR="00565980" w:rsidRDefault="00565980" w:rsidP="00B10B25">
      <w:pPr>
        <w:pStyle w:val="a3"/>
        <w:numPr>
          <w:ilvl w:val="0"/>
          <w:numId w:val="24"/>
        </w:numPr>
        <w:spacing w:afterLines="50" w:after="180"/>
        <w:ind w:leftChars="0" w:left="357" w:hanging="357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Fill in the blanks</w:t>
      </w:r>
      <w:r w:rsidR="00AB56FD">
        <w:rPr>
          <w:rFonts w:ascii="Times New Roman" w:hAnsi="Times New Roman" w:cs="Times New Roman"/>
          <w:szCs w:val="28"/>
        </w:rPr>
        <w:t xml:space="preserve"> below</w:t>
      </w:r>
      <w:r w:rsidR="00FD28F6">
        <w:rPr>
          <w:rFonts w:ascii="Times New Roman" w:hAnsi="Times New Roman" w:cs="Times New Roman"/>
          <w:szCs w:val="28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355"/>
      </w:tblGrid>
      <w:tr w:rsidR="00565980" w14:paraId="26B54C69" w14:textId="77777777" w:rsidTr="005C5707">
        <w:tc>
          <w:tcPr>
            <w:tcW w:w="1555" w:type="dxa"/>
            <w:shd w:val="clear" w:color="auto" w:fill="D9D9D9" w:themeFill="background1" w:themeFillShade="D9"/>
          </w:tcPr>
          <w:p w14:paraId="5BA689B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esign Stage</w:t>
            </w:r>
          </w:p>
        </w:tc>
        <w:tc>
          <w:tcPr>
            <w:tcW w:w="5386" w:type="dxa"/>
            <w:shd w:val="clear" w:color="auto" w:fill="D9D9D9" w:themeFill="background1" w:themeFillShade="D9"/>
            <w:vAlign w:val="center"/>
          </w:tcPr>
          <w:p w14:paraId="1EFE99C3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cription</w:t>
            </w:r>
          </w:p>
        </w:tc>
        <w:tc>
          <w:tcPr>
            <w:tcW w:w="1355" w:type="dxa"/>
            <w:shd w:val="clear" w:color="auto" w:fill="D9D9D9" w:themeFill="background1" w:themeFillShade="D9"/>
            <w:vAlign w:val="center"/>
          </w:tcPr>
          <w:p w14:paraId="285D849D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Value</w:t>
            </w:r>
          </w:p>
        </w:tc>
      </w:tr>
      <w:tr w:rsidR="00565980" w14:paraId="78AC7FF3" w14:textId="77777777" w:rsidTr="005C5707">
        <w:trPr>
          <w:trHeight w:val="545"/>
        </w:trPr>
        <w:tc>
          <w:tcPr>
            <w:tcW w:w="1555" w:type="dxa"/>
            <w:vMerge w:val="restart"/>
            <w:vAlign w:val="center"/>
          </w:tcPr>
          <w:p w14:paraId="144115A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&amp;R</w:t>
            </w:r>
          </w:p>
        </w:tc>
        <w:tc>
          <w:tcPr>
            <w:tcW w:w="5386" w:type="dxa"/>
            <w:vAlign w:val="center"/>
          </w:tcPr>
          <w:p w14:paraId="1FE8D31B" w14:textId="12B6B7B4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DRC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41F77D10" w14:textId="77777777" w:rsidR="00565980" w:rsidRPr="009045DD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Geometr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4E85A8E0" w14:textId="31B98223" w:rsidR="00565980" w:rsidRDefault="00C6772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565980" w14:paraId="13E97105" w14:textId="77777777" w:rsidTr="005C5707">
        <w:trPr>
          <w:trHeight w:val="545"/>
        </w:trPr>
        <w:tc>
          <w:tcPr>
            <w:tcW w:w="1555" w:type="dxa"/>
            <w:vMerge/>
            <w:vAlign w:val="center"/>
          </w:tcPr>
          <w:p w14:paraId="0CB580AC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A15EF79" w14:textId="06B242B2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LVS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2690B626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Connectivit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18A88455" w14:textId="34C249CA" w:rsidR="00565980" w:rsidRDefault="00C6772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0E42CB" w14:paraId="6A53C717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7DA192DF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3A8C6ED9" w14:textId="353DEFC1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i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38853BCC" w14:textId="032A8BDB" w:rsidR="000E42CB" w:rsidRDefault="00C67724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88402.71</w:t>
            </w:r>
          </w:p>
        </w:tc>
      </w:tr>
      <w:tr w:rsidR="000E42CB" w14:paraId="6F42E34C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2B09B039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DBA3FA4" w14:textId="00A4C8E0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or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5D28549D" w14:textId="1046799E" w:rsidR="000E42CB" w:rsidRDefault="00C67724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89932.89</w:t>
            </w:r>
          </w:p>
        </w:tc>
      </w:tr>
      <w:tr w:rsidR="00565980" w:rsidRPr="00E42D09" w14:paraId="15CBFED3" w14:textId="77777777" w:rsidTr="00082213">
        <w:trPr>
          <w:trHeight w:val="730"/>
        </w:trPr>
        <w:tc>
          <w:tcPr>
            <w:tcW w:w="1555" w:type="dxa"/>
            <w:tcBorders>
              <w:bottom w:val="double" w:sz="4" w:space="0" w:color="auto"/>
            </w:tcBorders>
            <w:vAlign w:val="center"/>
          </w:tcPr>
          <w:p w14:paraId="7416D9C3" w14:textId="6A61E15D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ost-layout</w:t>
            </w:r>
          </w:p>
          <w:p w14:paraId="24AAFFAA" w14:textId="6D69E7B5" w:rsidR="00565980" w:rsidRDefault="0052595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mulation</w:t>
            </w:r>
          </w:p>
        </w:tc>
        <w:tc>
          <w:tcPr>
            <w:tcW w:w="5386" w:type="dxa"/>
            <w:tcBorders>
              <w:bottom w:val="double" w:sz="4" w:space="0" w:color="auto"/>
            </w:tcBorders>
            <w:vAlign w:val="center"/>
          </w:tcPr>
          <w:p w14:paraId="6FCD956F" w14:textId="6A1D792C" w:rsidR="00565980" w:rsidRDefault="00F5578A" w:rsidP="005C67B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lock </w:t>
            </w:r>
            <w:r w:rsidR="00EF5C11">
              <w:rPr>
                <w:rFonts w:ascii="Times New Roman" w:hAnsi="Times New Roman" w:cs="Times New Roman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eriod</w:t>
            </w:r>
            <w:r w:rsidR="00565980">
              <w:rPr>
                <w:rFonts w:ascii="Times New Roman" w:hAnsi="Times New Roman" w:cs="Times New Roman"/>
                <w:szCs w:val="24"/>
              </w:rPr>
              <w:t xml:space="preserve"> for </w:t>
            </w:r>
            <w:r w:rsidR="00565980" w:rsidRPr="00121BC0">
              <w:rPr>
                <w:rFonts w:ascii="Times New Roman" w:hAnsi="Times New Roman" w:cs="Times New Roman"/>
                <w:szCs w:val="24"/>
              </w:rPr>
              <w:t>Post-layout Simulation</w:t>
            </w:r>
            <w:r w:rsidR="005C67B3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65980">
              <w:rPr>
                <w:rFonts w:ascii="Times New Roman" w:hAnsi="Times New Roman" w:cs="Times New Roman" w:hint="eastAsia"/>
                <w:szCs w:val="24"/>
              </w:rPr>
              <w:t>(</w:t>
            </w:r>
            <w:r w:rsidR="00565980">
              <w:rPr>
                <w:rFonts w:ascii="Times New Roman" w:hAnsi="Times New Roman" w:cs="Times New Roman"/>
                <w:szCs w:val="24"/>
              </w:rPr>
              <w:t>ex. 10ns)</w:t>
            </w:r>
          </w:p>
        </w:tc>
        <w:tc>
          <w:tcPr>
            <w:tcW w:w="1355" w:type="dxa"/>
            <w:tcBorders>
              <w:bottom w:val="double" w:sz="4" w:space="0" w:color="auto"/>
            </w:tcBorders>
            <w:vAlign w:val="center"/>
          </w:tcPr>
          <w:p w14:paraId="3CEAC673" w14:textId="31C70778" w:rsidR="00565980" w:rsidRDefault="00C6772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7n</w:t>
            </w:r>
            <w:r>
              <w:rPr>
                <w:rFonts w:ascii="Times New Roman" w:hAnsi="Times New Roman" w:cs="Times New Roman"/>
                <w:szCs w:val="24"/>
              </w:rPr>
              <w:t>s</w:t>
            </w:r>
          </w:p>
        </w:tc>
      </w:tr>
      <w:tr w:rsidR="00107A2F" w14:paraId="28A870E6" w14:textId="77777777" w:rsidTr="00B01028">
        <w:trPr>
          <w:trHeight w:val="730"/>
        </w:trPr>
        <w:tc>
          <w:tcPr>
            <w:tcW w:w="6941" w:type="dxa"/>
            <w:gridSpan w:val="2"/>
            <w:tcBorders>
              <w:top w:val="double" w:sz="4" w:space="0" w:color="auto"/>
            </w:tcBorders>
            <w:vAlign w:val="center"/>
          </w:tcPr>
          <w:p w14:paraId="1A4DF135" w14:textId="77777777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ollow your design in HW3?</w:t>
            </w:r>
          </w:p>
          <w:p w14:paraId="65320135" w14:textId="3B2B3613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(If not, write down the student ID of the designer)</w:t>
            </w:r>
          </w:p>
        </w:tc>
        <w:tc>
          <w:tcPr>
            <w:tcW w:w="1355" w:type="dxa"/>
            <w:tcBorders>
              <w:top w:val="double" w:sz="4" w:space="0" w:color="auto"/>
            </w:tcBorders>
            <w:vAlign w:val="center"/>
          </w:tcPr>
          <w:p w14:paraId="4A653B80" w14:textId="2DB9AEB7" w:rsidR="00107A2F" w:rsidRDefault="00C6772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Y</w:t>
            </w:r>
            <w:r>
              <w:rPr>
                <w:rFonts w:ascii="Times New Roman" w:hAnsi="Times New Roman" w:cs="Times New Roman"/>
                <w:szCs w:val="24"/>
              </w:rPr>
              <w:t>ES</w:t>
            </w:r>
          </w:p>
        </w:tc>
      </w:tr>
    </w:tbl>
    <w:p w14:paraId="55D888B3" w14:textId="77777777" w:rsidR="00A15A4A" w:rsidRDefault="00A15A4A">
      <w:pPr>
        <w:widowControl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br w:type="page"/>
      </w:r>
    </w:p>
    <w:p w14:paraId="1F7918B0" w14:textId="15A77FA5" w:rsidR="00565980" w:rsidRPr="00337689" w:rsidRDefault="00CE6438" w:rsidP="00337689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lastRenderedPageBreak/>
        <w:t>Questions and Discussion</w:t>
      </w:r>
    </w:p>
    <w:p w14:paraId="07BD7DC3" w14:textId="2E178D4E" w:rsidR="00267889" w:rsidRDefault="00267889" w:rsidP="00FE2D56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proofErr w:type="spellStart"/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>CCOpt</w:t>
      </w:r>
      <w:proofErr w:type="spellEnd"/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 xml:space="preserve"> Clock Tree Debugger</w:t>
      </w:r>
      <w:r w:rsidR="00587F2C">
        <w:rPr>
          <w:rFonts w:ascii="Times New Roman" w:hAnsi="Times New Roman" w:cs="Times New Roman"/>
          <w:color w:val="000000" w:themeColor="text1"/>
          <w:szCs w:val="24"/>
        </w:rPr>
        <w:t xml:space="preserve"> result</w:t>
      </w:r>
      <w:r>
        <w:rPr>
          <w:rFonts w:ascii="Times New Roman" w:hAnsi="Times New Roman" w:cs="Times New Roman"/>
          <w:color w:val="000000" w:themeColor="text1"/>
          <w:szCs w:val="24"/>
        </w:rPr>
        <w:t>, and show the routing result in the layout (</w:t>
      </w:r>
      <w:r w:rsidR="003A48F7">
        <w:rPr>
          <w:rFonts w:ascii="Times New Roman" w:hAnsi="Times New Roman" w:cs="Times New Roman"/>
          <w:color w:val="000000" w:themeColor="text1"/>
          <w:szCs w:val="24"/>
        </w:rPr>
        <w:t>10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  <w:r w:rsidRPr="00F81E49">
        <w:rPr>
          <w:rFonts w:ascii="Times New Roman" w:hAnsi="Times New Roman" w:cs="Times New Roman"/>
          <w:szCs w:val="28"/>
        </w:rPr>
        <w:t>.</w:t>
      </w:r>
    </w:p>
    <w:p w14:paraId="54BD0E7B" w14:textId="75C820BE" w:rsidR="00267889" w:rsidRDefault="00C67724" w:rsidP="00267889">
      <w:pPr>
        <w:ind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2F509B18" wp14:editId="4645D87F">
            <wp:extent cx="5274310" cy="2377440"/>
            <wp:effectExtent l="0" t="0" r="2540" b="3810"/>
            <wp:docPr id="2" name="圖片 2" descr="一張含有 文字, 螢幕擷取畫面, 軟體, 多媒體軟體 的圖片&#10;&#10;描述是以非常高的可信度產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ssageImage_1684250025336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825"/>
                    <a:stretch/>
                  </pic:blipFill>
                  <pic:spPr bwMode="auto">
                    <a:xfrm>
                      <a:off x="0" y="0"/>
                      <a:ext cx="5274310" cy="237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9D1F13" w14:textId="7B8A50C1" w:rsidR="00B33AFB" w:rsidRPr="00267889" w:rsidRDefault="00B33AFB" w:rsidP="00267889">
      <w:pPr>
        <w:ind w:left="360"/>
        <w:rPr>
          <w:rFonts w:ascii="Times New Roman" w:hAnsi="Times New Roman" w:cs="Times New Roman" w:hint="eastAsia"/>
          <w:szCs w:val="28"/>
        </w:rPr>
      </w:pPr>
      <w:r>
        <w:rPr>
          <w:rFonts w:ascii="Times New Roman" w:hAnsi="Times New Roman" w:cs="Times New Roman" w:hint="eastAsia"/>
          <w:noProof/>
          <w:szCs w:val="28"/>
        </w:rPr>
        <w:drawing>
          <wp:inline distT="0" distB="0" distL="0" distR="0" wp14:anchorId="0448E372" wp14:editId="36202C30">
            <wp:extent cx="5274310" cy="5269230"/>
            <wp:effectExtent l="0" t="0" r="2540" b="7620"/>
            <wp:docPr id="10" name="圖片 10" descr="一張含有 鮮豔, 樣式, 螢幕擷取畫面, 行 的圖片&#10;&#10;描述是以非常高的可信度產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684253201156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6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9E8BC" w14:textId="77777777" w:rsidR="002223B1" w:rsidRDefault="002223B1" w:rsidP="002223B1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lastRenderedPageBreak/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DRC and LVS checking after routing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127EC1AD" w14:textId="0E4B95D5" w:rsidR="002223B1" w:rsidRDefault="00C67724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3AE6AA00" wp14:editId="1FB56E0C">
            <wp:extent cx="5274310" cy="6124575"/>
            <wp:effectExtent l="0" t="0" r="2540" b="9525"/>
            <wp:docPr id="3" name="圖片 3" descr="一張含有 文字, 螢幕擷取畫面 的圖片&#10;&#10;描述是以非常高的可信度產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68425089594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2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FCD32" w14:textId="39617F5D" w:rsidR="00C67724" w:rsidRDefault="00C67724" w:rsidP="00EE7CDF">
      <w:pPr>
        <w:pStyle w:val="a3"/>
        <w:ind w:leftChars="0" w:left="360"/>
        <w:rPr>
          <w:rFonts w:ascii="Times New Roman" w:hAnsi="Times New Roman" w:cs="Times New Roman" w:hint="eastAsia"/>
          <w:szCs w:val="28"/>
        </w:rPr>
      </w:pPr>
      <w:r>
        <w:rPr>
          <w:rFonts w:ascii="Times New Roman" w:hAnsi="Times New Roman" w:cs="Times New Roman" w:hint="eastAsia"/>
          <w:noProof/>
          <w:szCs w:val="28"/>
        </w:rPr>
        <w:lastRenderedPageBreak/>
        <w:drawing>
          <wp:inline distT="0" distB="0" distL="0" distR="0" wp14:anchorId="6C5FD6F8" wp14:editId="34C70E9A">
            <wp:extent cx="5274310" cy="3888105"/>
            <wp:effectExtent l="0" t="0" r="2540" b="0"/>
            <wp:docPr id="4" name="圖片 4" descr="一張含有 文字, 螢幕擷取畫面, 字型 的圖片&#10;&#10;描述是以非常高的可信度產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68425091463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8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BE00C" w14:textId="77777777" w:rsidR="00A72AA5" w:rsidRDefault="00A72AA5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t</w:t>
      </w:r>
      <w:r w:rsidRPr="00AC70AF">
        <w:rPr>
          <w:rFonts w:ascii="Times New Roman" w:hAnsi="Times New Roman" w:cs="Times New Roman"/>
          <w:color w:val="000000" w:themeColor="text1"/>
          <w:szCs w:val="24"/>
        </w:rPr>
        <w:t xml:space="preserve">iming 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report for </w:t>
      </w:r>
      <w:r w:rsidRPr="00800F06">
        <w:rPr>
          <w:rFonts w:ascii="Times New Roman" w:hAnsi="Times New Roman" w:cs="Times New Roman"/>
          <w:b/>
          <w:color w:val="000000" w:themeColor="text1"/>
          <w:szCs w:val="24"/>
        </w:rPr>
        <w:t>setup time and hold time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with no timing violation (post-route)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2EEFDF5F" w14:textId="23DAE9A2" w:rsidR="006E5908" w:rsidRPr="00267889" w:rsidRDefault="00C67724" w:rsidP="00267889">
      <w:pPr>
        <w:ind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2041B655" wp14:editId="743C069B">
            <wp:extent cx="5274310" cy="3260090"/>
            <wp:effectExtent l="0" t="0" r="2540" b="0"/>
            <wp:docPr id="5" name="圖片 5" descr="一張含有 文字, 螢幕擷取畫面, 字型, 數字 的圖片&#10;&#10;描述是以非常高的可信度產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684250976466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90379" w14:textId="42C290A2" w:rsidR="006E5908" w:rsidRDefault="006E5908" w:rsidP="0019163D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Show the critical path after post-route optimization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szCs w:val="28"/>
        </w:rPr>
        <w:t xml:space="preserve"> What is the path type? (5%)</w:t>
      </w:r>
    </w:p>
    <w:p w14:paraId="3D335E09" w14:textId="42BAAF88" w:rsidR="001C1E30" w:rsidRDefault="001C1E30" w:rsidP="001C1E30">
      <w:pPr>
        <w:ind w:left="36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(</w:t>
      </w:r>
      <w:r w:rsidR="006E348F">
        <w:rPr>
          <w:rFonts w:ascii="Times New Roman" w:hAnsi="Times New Roman" w:cs="Times New Roman"/>
          <w:szCs w:val="28"/>
        </w:rPr>
        <w:t>The</w:t>
      </w:r>
      <w:r w:rsidR="00BB6309" w:rsidRPr="00BB6309">
        <w:rPr>
          <w:rFonts w:ascii="Times New Roman" w:hAnsi="Times New Roman" w:cs="Times New Roman"/>
          <w:szCs w:val="28"/>
        </w:rPr>
        <w:t xml:space="preserve"> </w:t>
      </w:r>
      <w:r w:rsidR="00BB6309">
        <w:rPr>
          <w:rFonts w:ascii="Times New Roman" w:hAnsi="Times New Roman" w:cs="Times New Roman"/>
          <w:szCs w:val="28"/>
        </w:rPr>
        <w:t>slack</w:t>
      </w:r>
      <w:r w:rsidR="002F016C">
        <w:rPr>
          <w:rFonts w:ascii="Times New Roman" w:hAnsi="Times New Roman" w:cs="Times New Roman"/>
          <w:szCs w:val="28"/>
        </w:rPr>
        <w:t xml:space="preserve"> of the</w:t>
      </w:r>
      <w:r w:rsidR="006E348F">
        <w:rPr>
          <w:rFonts w:ascii="Times New Roman" w:hAnsi="Times New Roman" w:cs="Times New Roman"/>
          <w:szCs w:val="28"/>
        </w:rPr>
        <w:t xml:space="preserve"> critical path </w:t>
      </w:r>
      <w:r w:rsidR="00207183">
        <w:rPr>
          <w:rFonts w:ascii="Times New Roman" w:hAnsi="Times New Roman" w:cs="Times New Roman"/>
          <w:szCs w:val="28"/>
        </w:rPr>
        <w:t>shou</w:t>
      </w:r>
      <w:r w:rsidR="00643080">
        <w:rPr>
          <w:rFonts w:ascii="Times New Roman" w:hAnsi="Times New Roman" w:cs="Times New Roman"/>
          <w:szCs w:val="28"/>
        </w:rPr>
        <w:t>l</w:t>
      </w:r>
      <w:r w:rsidR="00207183">
        <w:rPr>
          <w:rFonts w:ascii="Times New Roman" w:hAnsi="Times New Roman" w:cs="Times New Roman"/>
          <w:szCs w:val="28"/>
        </w:rPr>
        <w:t xml:space="preserve">d </w:t>
      </w:r>
      <w:r w:rsidR="006D59A2">
        <w:rPr>
          <w:rFonts w:ascii="Times New Roman" w:hAnsi="Times New Roman" w:cs="Times New Roman"/>
          <w:szCs w:val="28"/>
        </w:rPr>
        <w:t xml:space="preserve">match the </w:t>
      </w:r>
      <w:r w:rsidR="00F8229A">
        <w:rPr>
          <w:rFonts w:ascii="Times New Roman" w:hAnsi="Times New Roman" w:cs="Times New Roman"/>
          <w:szCs w:val="28"/>
        </w:rPr>
        <w:t xml:space="preserve">smallest slack </w:t>
      </w:r>
      <w:r w:rsidR="008B6ABD">
        <w:rPr>
          <w:rFonts w:ascii="Times New Roman" w:hAnsi="Times New Roman" w:cs="Times New Roman"/>
          <w:szCs w:val="28"/>
        </w:rPr>
        <w:t>in the timing report</w:t>
      </w:r>
      <w:r>
        <w:rPr>
          <w:rFonts w:ascii="Times New Roman" w:hAnsi="Times New Roman" w:cs="Times New Roman"/>
          <w:szCs w:val="28"/>
        </w:rPr>
        <w:t>)</w:t>
      </w:r>
    </w:p>
    <w:p w14:paraId="0EECC7A8" w14:textId="0DB31097" w:rsidR="00C67724" w:rsidRPr="001C1E30" w:rsidRDefault="00C67724" w:rsidP="001C1E30">
      <w:pPr>
        <w:ind w:left="360"/>
        <w:jc w:val="both"/>
        <w:rPr>
          <w:rFonts w:ascii="Times New Roman" w:hAnsi="Times New Roman" w:cs="Times New Roman" w:hint="eastAsia"/>
          <w:szCs w:val="28"/>
        </w:rPr>
      </w:pPr>
      <w:r>
        <w:rPr>
          <w:rFonts w:ascii="Times New Roman" w:hAnsi="Times New Roman" w:cs="Times New Roman" w:hint="eastAsia"/>
          <w:szCs w:val="28"/>
        </w:rPr>
        <w:t>P</w:t>
      </w:r>
      <w:r>
        <w:rPr>
          <w:rFonts w:ascii="Times New Roman" w:hAnsi="Times New Roman" w:cs="Times New Roman"/>
          <w:szCs w:val="28"/>
        </w:rPr>
        <w:t>ath type</w:t>
      </w:r>
      <w:r>
        <w:rPr>
          <w:rFonts w:ascii="Times New Roman" w:hAnsi="Times New Roman" w:cs="Times New Roman" w:hint="eastAsia"/>
          <w:szCs w:val="28"/>
        </w:rPr>
        <w:t>：</w:t>
      </w:r>
      <w:r>
        <w:rPr>
          <w:rFonts w:ascii="Times New Roman" w:hAnsi="Times New Roman" w:cs="Times New Roman" w:hint="eastAsia"/>
          <w:szCs w:val="28"/>
        </w:rPr>
        <w:t>r</w:t>
      </w:r>
      <w:r>
        <w:rPr>
          <w:rFonts w:ascii="Times New Roman" w:hAnsi="Times New Roman" w:cs="Times New Roman"/>
          <w:szCs w:val="28"/>
        </w:rPr>
        <w:t>eg2out</w:t>
      </w:r>
    </w:p>
    <w:p w14:paraId="51EEDEC9" w14:textId="63F30CAA" w:rsidR="00A72AA5" w:rsidRPr="00565980" w:rsidRDefault="00C67724" w:rsidP="00565980">
      <w:pPr>
        <w:ind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7E39C53F" wp14:editId="7DAF2210">
            <wp:extent cx="5274310" cy="4446270"/>
            <wp:effectExtent l="0" t="0" r="2540" b="0"/>
            <wp:docPr id="6" name="圖片 6" descr="一張含有 文字, 螢幕擷取畫面 的圖片&#10;&#10;描述是以非常高的可信度產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684251877645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4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DE934" w14:textId="604DD8CE" w:rsidR="001964CC" w:rsidRPr="005F7696" w:rsidRDefault="001964CC" w:rsidP="001964CC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GDS stream out messages. (</w:t>
      </w:r>
      <w:r w:rsidR="00403392">
        <w:rPr>
          <w:rFonts w:ascii="Times New Roman" w:hAnsi="Times New Roman" w:cs="Times New Roman"/>
          <w:color w:val="000000" w:themeColor="text1"/>
          <w:szCs w:val="24"/>
        </w:rPr>
        <w:t>10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651CD92F" w14:textId="27B7C768" w:rsidR="00FB1BAA" w:rsidRPr="00267889" w:rsidRDefault="005A7473" w:rsidP="00267889">
      <w:pPr>
        <w:ind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5069B5C0" wp14:editId="1491840A">
            <wp:extent cx="5274310" cy="1633855"/>
            <wp:effectExtent l="0" t="0" r="2540" b="4445"/>
            <wp:docPr id="9" name="圖片 9" descr="一張含有 文字, 螢幕擷取畫面, 字型, 黑色 的圖片&#10;&#10;描述是以非常高的可信度產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684252852647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BA84" w14:textId="77777777" w:rsidR="00FB1BAA" w:rsidRDefault="00FB1BAA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final area result</w:t>
      </w:r>
      <w:r w:rsidRPr="00F81E49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334AC537" w14:textId="4148AB43" w:rsidR="001964CC" w:rsidRDefault="005A7473" w:rsidP="00FA5B87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1BDEF5C5" wp14:editId="56935C17">
            <wp:extent cx="5274310" cy="1770380"/>
            <wp:effectExtent l="0" t="0" r="2540" b="1270"/>
            <wp:docPr id="7" name="圖片 7" descr="一張含有 文字, 螢幕擷取畫面, 字型 的圖片&#10;&#10;描述是以非常高的可信度產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684251088632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3C064" w14:textId="77777777" w:rsidR="00D8061B" w:rsidRPr="00267889" w:rsidRDefault="00D8061B" w:rsidP="00D8061B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lastRenderedPageBreak/>
        <w:t xml:space="preserve">Attach the snapshot </w:t>
      </w:r>
      <w:r>
        <w:rPr>
          <w:rFonts w:ascii="Times New Roman" w:hAnsi="Times New Roman" w:cs="Times New Roman"/>
          <w:szCs w:val="28"/>
        </w:rPr>
        <w:t>of y</w:t>
      </w:r>
      <w:r>
        <w:rPr>
          <w:rFonts w:ascii="Times New Roman" w:hAnsi="Times New Roman" w:cs="Times New Roman" w:hint="eastAsia"/>
          <w:szCs w:val="28"/>
        </w:rPr>
        <w:t xml:space="preserve">our final layout </w:t>
      </w:r>
      <w:r>
        <w:rPr>
          <w:rFonts w:ascii="Times New Roman" w:hAnsi="Times New Roman" w:cs="Times New Roman"/>
          <w:b/>
          <w:szCs w:val="28"/>
        </w:rPr>
        <w:t>after adding core filler</w:t>
      </w:r>
      <w:r w:rsidRPr="00210ED4">
        <w:rPr>
          <w:rFonts w:ascii="Times New Roman" w:hAnsi="Times New Roman" w:cs="Times New Roman"/>
          <w:szCs w:val="28"/>
        </w:rPr>
        <w:t>.</w:t>
      </w:r>
      <w:r w:rsidRPr="005C5707"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 xml:space="preserve">(Remember to switch to </w:t>
      </w:r>
      <w:r w:rsidRPr="00601F9E">
        <w:rPr>
          <w:rFonts w:ascii="Times New Roman" w:hAnsi="Times New Roman" w:cs="Times New Roman"/>
          <w:b/>
          <w:szCs w:val="28"/>
        </w:rPr>
        <w:t>Physical view</w:t>
      </w:r>
      <w:r>
        <w:rPr>
          <w:rFonts w:ascii="Times New Roman" w:hAnsi="Times New Roman" w:cs="Times New Roman" w:hint="eastAsia"/>
          <w:b/>
          <w:szCs w:val="28"/>
        </w:rPr>
        <w:t xml:space="preserve"> </w:t>
      </w:r>
      <w:r w:rsidRPr="00E70452">
        <w:rPr>
          <w:rFonts w:ascii="Times New Roman" w:hAnsi="Times New Roman" w:cs="Times New Roman" w:hint="eastAsia"/>
          <w:szCs w:val="28"/>
        </w:rPr>
        <w:t>a</w:t>
      </w:r>
      <w:r w:rsidRPr="00E70452">
        <w:rPr>
          <w:rFonts w:ascii="Times New Roman" w:hAnsi="Times New Roman" w:cs="Times New Roman"/>
          <w:szCs w:val="28"/>
        </w:rPr>
        <w:t xml:space="preserve">nd make </w:t>
      </w:r>
      <w:r>
        <w:rPr>
          <w:rFonts w:ascii="Times New Roman" w:hAnsi="Times New Roman" w:cs="Times New Roman"/>
          <w:szCs w:val="28"/>
        </w:rPr>
        <w:t>P</w:t>
      </w:r>
      <w:r w:rsidRPr="00E70452">
        <w:rPr>
          <w:rFonts w:ascii="Times New Roman" w:hAnsi="Times New Roman" w:cs="Times New Roman"/>
          <w:szCs w:val="28"/>
        </w:rPr>
        <w:t xml:space="preserve">in 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>hape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 xml:space="preserve"> visible</w:t>
      </w:r>
      <w:r>
        <w:rPr>
          <w:rFonts w:ascii="Times New Roman" w:hAnsi="Times New Roman" w:cs="Times New Roman"/>
          <w:szCs w:val="28"/>
        </w:rPr>
        <w:t xml:space="preserve">) </w:t>
      </w:r>
      <w:r w:rsidRPr="00D92FC5">
        <w:rPr>
          <w:rFonts w:ascii="Times New Roman" w:hAnsi="Times New Roman" w:cs="Times New Roman"/>
          <w:szCs w:val="28"/>
        </w:rPr>
        <w:t>(</w:t>
      </w:r>
      <w:r>
        <w:rPr>
          <w:rFonts w:ascii="Times New Roman" w:hAnsi="Times New Roman" w:cs="Times New Roman"/>
          <w:szCs w:val="28"/>
        </w:rPr>
        <w:t>10</w:t>
      </w:r>
      <w:r w:rsidRPr="00D92FC5">
        <w:rPr>
          <w:rFonts w:ascii="Times New Roman" w:hAnsi="Times New Roman" w:cs="Times New Roman"/>
          <w:szCs w:val="28"/>
        </w:rPr>
        <w:t>%)</w:t>
      </w:r>
    </w:p>
    <w:p w14:paraId="6672EADF" w14:textId="4403E68B" w:rsidR="0040601D" w:rsidRPr="00D8061B" w:rsidRDefault="005A7473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64B03909" wp14:editId="6B2BC5D8">
            <wp:extent cx="5274310" cy="5215255"/>
            <wp:effectExtent l="0" t="0" r="2540" b="4445"/>
            <wp:docPr id="8" name="圖片 8" descr="一張含有 鮮豔, 樣式, 螢幕擷取畫面, 行 的圖片&#10;&#10;描述是以非常高的可信度產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68425102936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1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8ACF7" w14:textId="45CB092C" w:rsidR="00ED6FDB" w:rsidRPr="00CF78AC" w:rsidRDefault="00C27F37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CF78AC">
        <w:rPr>
          <w:rFonts w:ascii="Times New Roman" w:hAnsi="Times New Roman" w:cs="Times New Roman"/>
          <w:szCs w:val="28"/>
        </w:rPr>
        <w:t xml:space="preserve">What is your strategy </w:t>
      </w:r>
      <w:r w:rsidR="00276007" w:rsidRPr="00CF78AC">
        <w:rPr>
          <w:rFonts w:ascii="Times New Roman" w:hAnsi="Times New Roman" w:cs="Times New Roman"/>
          <w:szCs w:val="28"/>
        </w:rPr>
        <w:t xml:space="preserve">for </w:t>
      </w:r>
      <w:proofErr w:type="spellStart"/>
      <w:r w:rsidR="00276007" w:rsidRPr="00CF78AC">
        <w:rPr>
          <w:rFonts w:ascii="Times New Roman" w:hAnsi="Times New Roman" w:cs="Times New Roman"/>
          <w:szCs w:val="28"/>
        </w:rPr>
        <w:t>floorpla</w:t>
      </w:r>
      <w:r w:rsidR="00351F3D" w:rsidRPr="00CF78AC">
        <w:rPr>
          <w:rFonts w:ascii="Times New Roman" w:hAnsi="Times New Roman" w:cs="Times New Roman"/>
          <w:szCs w:val="28"/>
        </w:rPr>
        <w:t>n</w:t>
      </w:r>
      <w:r w:rsidR="00276007" w:rsidRPr="00CF78AC">
        <w:rPr>
          <w:rFonts w:ascii="Times New Roman" w:hAnsi="Times New Roman" w:cs="Times New Roman"/>
          <w:szCs w:val="28"/>
        </w:rPr>
        <w:t>ning</w:t>
      </w:r>
      <w:proofErr w:type="spellEnd"/>
      <w:r w:rsidR="00D94BC6" w:rsidRPr="00CF78AC">
        <w:rPr>
          <w:rFonts w:ascii="Times New Roman" w:hAnsi="Times New Roman" w:cs="Times New Roman"/>
          <w:szCs w:val="28"/>
        </w:rPr>
        <w:t xml:space="preserve"> (</w:t>
      </w:r>
      <w:r w:rsidR="00773AB8" w:rsidRPr="00CF78AC">
        <w:rPr>
          <w:rFonts w:ascii="Times New Roman" w:hAnsi="Times New Roman" w:cs="Times New Roman"/>
          <w:szCs w:val="28"/>
        </w:rPr>
        <w:t xml:space="preserve">especially for </w:t>
      </w:r>
      <w:r w:rsidR="00831B7A" w:rsidRPr="00CF78AC">
        <w:rPr>
          <w:rFonts w:ascii="Times New Roman" w:hAnsi="Times New Roman" w:cs="Times New Roman"/>
          <w:szCs w:val="28"/>
        </w:rPr>
        <w:t xml:space="preserve">placing the </w:t>
      </w:r>
      <w:r w:rsidR="0013618B" w:rsidRPr="00CF78AC">
        <w:rPr>
          <w:rFonts w:ascii="Times New Roman" w:hAnsi="Times New Roman" w:cs="Times New Roman"/>
          <w:szCs w:val="28"/>
        </w:rPr>
        <w:t>SRAM</w:t>
      </w:r>
      <w:r w:rsidR="0069696D" w:rsidRPr="00CF78AC">
        <w:rPr>
          <w:rFonts w:ascii="Times New Roman" w:hAnsi="Times New Roman" w:cs="Times New Roman"/>
          <w:szCs w:val="28"/>
        </w:rPr>
        <w:t>s</w:t>
      </w:r>
      <w:r w:rsidR="00D94BC6" w:rsidRPr="00CF78AC">
        <w:rPr>
          <w:rFonts w:ascii="Times New Roman" w:hAnsi="Times New Roman" w:cs="Times New Roman"/>
          <w:szCs w:val="28"/>
        </w:rPr>
        <w:t>)</w:t>
      </w:r>
      <w:r w:rsidR="009F754A" w:rsidRPr="00CF78AC">
        <w:rPr>
          <w:rFonts w:ascii="Times New Roman" w:hAnsi="Times New Roman" w:cs="Times New Roman"/>
          <w:szCs w:val="28"/>
        </w:rPr>
        <w:t xml:space="preserve">? What is </w:t>
      </w:r>
      <w:r w:rsidR="00607275" w:rsidRPr="00CF78AC">
        <w:rPr>
          <w:rFonts w:ascii="Times New Roman" w:hAnsi="Times New Roman" w:cs="Times New Roman"/>
          <w:szCs w:val="28"/>
        </w:rPr>
        <w:t>the</w:t>
      </w:r>
      <w:r w:rsidR="009F754A" w:rsidRPr="00CF78AC">
        <w:rPr>
          <w:rFonts w:ascii="Times New Roman" w:hAnsi="Times New Roman" w:cs="Times New Roman"/>
          <w:szCs w:val="28"/>
        </w:rPr>
        <w:t xml:space="preserve"> reason behind it?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630CE0" w:rsidRPr="00CF78AC">
        <w:rPr>
          <w:rFonts w:ascii="Times New Roman" w:hAnsi="Times New Roman" w:cs="Times New Roman"/>
          <w:color w:val="000000" w:themeColor="text1"/>
          <w:szCs w:val="24"/>
        </w:rPr>
        <w:t>10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2AB2385A" w14:textId="7116A147" w:rsidR="00ED6FDB" w:rsidRPr="00ED6FDB" w:rsidRDefault="00185CCB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 w:hint="eastAsia"/>
          <w:szCs w:val="28"/>
        </w:rPr>
        <w:t>ANS</w:t>
      </w:r>
      <w:r>
        <w:rPr>
          <w:rFonts w:ascii="Times New Roman" w:hAnsi="Times New Roman" w:cs="Times New Roman" w:hint="eastAsia"/>
          <w:szCs w:val="28"/>
        </w:rPr>
        <w:t>：</w:t>
      </w:r>
      <w:r w:rsidR="00FD7824">
        <w:rPr>
          <w:rFonts w:ascii="Times New Roman" w:hAnsi="Times New Roman" w:cs="Times New Roman" w:hint="eastAsia"/>
          <w:szCs w:val="28"/>
        </w:rPr>
        <w:t>由於</w:t>
      </w:r>
      <w:r w:rsidR="00FD7824">
        <w:rPr>
          <w:rFonts w:ascii="Times New Roman" w:hAnsi="Times New Roman" w:cs="Times New Roman" w:hint="eastAsia"/>
          <w:szCs w:val="28"/>
        </w:rPr>
        <w:t>c</w:t>
      </w:r>
      <w:r w:rsidR="00FD7824">
        <w:rPr>
          <w:rFonts w:ascii="Times New Roman" w:hAnsi="Times New Roman" w:cs="Times New Roman"/>
          <w:szCs w:val="28"/>
        </w:rPr>
        <w:t>ore</w:t>
      </w:r>
      <w:r w:rsidR="00FD7824">
        <w:rPr>
          <w:rFonts w:ascii="Times New Roman" w:hAnsi="Times New Roman" w:cs="Times New Roman" w:hint="eastAsia"/>
          <w:szCs w:val="28"/>
        </w:rPr>
        <w:t>中的</w:t>
      </w:r>
      <w:r w:rsidR="00FD7824">
        <w:rPr>
          <w:rFonts w:ascii="Times New Roman" w:hAnsi="Times New Roman" w:cs="Times New Roman" w:hint="eastAsia"/>
          <w:szCs w:val="28"/>
        </w:rPr>
        <w:t>f</w:t>
      </w:r>
      <w:r w:rsidR="00FD7824">
        <w:rPr>
          <w:rFonts w:ascii="Times New Roman" w:hAnsi="Times New Roman" w:cs="Times New Roman"/>
          <w:szCs w:val="28"/>
        </w:rPr>
        <w:t>unctions</w:t>
      </w:r>
      <w:r w:rsidR="00FD7824">
        <w:rPr>
          <w:rFonts w:ascii="Times New Roman" w:hAnsi="Times New Roman" w:cs="Times New Roman" w:hint="eastAsia"/>
          <w:szCs w:val="28"/>
        </w:rPr>
        <w:t>使用到四個</w:t>
      </w:r>
      <w:proofErr w:type="spellStart"/>
      <w:r w:rsidR="00FD7824">
        <w:rPr>
          <w:rFonts w:ascii="Times New Roman" w:hAnsi="Times New Roman" w:cs="Times New Roman" w:hint="eastAsia"/>
          <w:szCs w:val="28"/>
        </w:rPr>
        <w:t>s</w:t>
      </w:r>
      <w:r w:rsidR="00FD7824">
        <w:rPr>
          <w:rFonts w:ascii="Times New Roman" w:hAnsi="Times New Roman" w:cs="Times New Roman"/>
          <w:szCs w:val="28"/>
        </w:rPr>
        <w:t>ram</w:t>
      </w:r>
      <w:proofErr w:type="spellEnd"/>
      <w:r w:rsidR="00FD7824">
        <w:rPr>
          <w:rFonts w:ascii="Times New Roman" w:hAnsi="Times New Roman" w:cs="Times New Roman" w:hint="eastAsia"/>
          <w:szCs w:val="28"/>
        </w:rPr>
        <w:t>的可能性是平均的，因此將</w:t>
      </w:r>
      <w:proofErr w:type="spellStart"/>
      <w:r w:rsidR="00FD7824">
        <w:rPr>
          <w:rFonts w:ascii="Times New Roman" w:hAnsi="Times New Roman" w:cs="Times New Roman" w:hint="eastAsia"/>
          <w:szCs w:val="28"/>
        </w:rPr>
        <w:t>sram</w:t>
      </w:r>
      <w:proofErr w:type="spellEnd"/>
      <w:r w:rsidR="00FD7824">
        <w:rPr>
          <w:rFonts w:ascii="Times New Roman" w:hAnsi="Times New Roman" w:cs="Times New Roman" w:hint="eastAsia"/>
          <w:szCs w:val="28"/>
        </w:rPr>
        <w:t>盡量靠在四個角落擺放是最好的，這樣平均拉線到</w:t>
      </w:r>
      <w:r w:rsidR="004050E9">
        <w:rPr>
          <w:rFonts w:ascii="Times New Roman" w:hAnsi="Times New Roman" w:cs="Times New Roman" w:hint="eastAsia"/>
          <w:szCs w:val="28"/>
        </w:rPr>
        <w:t>各個</w:t>
      </w:r>
      <w:r w:rsidR="004050E9">
        <w:rPr>
          <w:rFonts w:ascii="Times New Roman" w:hAnsi="Times New Roman" w:cs="Times New Roman" w:hint="eastAsia"/>
          <w:szCs w:val="28"/>
        </w:rPr>
        <w:t>c</w:t>
      </w:r>
      <w:r w:rsidR="004050E9">
        <w:rPr>
          <w:rFonts w:ascii="Times New Roman" w:hAnsi="Times New Roman" w:cs="Times New Roman"/>
          <w:szCs w:val="28"/>
        </w:rPr>
        <w:t>ell</w:t>
      </w:r>
      <w:r w:rsidR="004050E9">
        <w:rPr>
          <w:rFonts w:ascii="Times New Roman" w:hAnsi="Times New Roman" w:cs="Times New Roman" w:hint="eastAsia"/>
          <w:szCs w:val="28"/>
        </w:rPr>
        <w:t>的距離才會平均也較短。若</w:t>
      </w:r>
      <w:r>
        <w:rPr>
          <w:rFonts w:ascii="Times New Roman" w:hAnsi="Times New Roman" w:cs="Times New Roman" w:hint="eastAsia"/>
          <w:szCs w:val="28"/>
        </w:rPr>
        <w:t>集中擺放在一角，</w:t>
      </w:r>
      <w:r w:rsidR="00E266CA">
        <w:rPr>
          <w:rFonts w:ascii="Times New Roman" w:hAnsi="Times New Roman" w:cs="Times New Roman" w:hint="eastAsia"/>
          <w:szCs w:val="28"/>
        </w:rPr>
        <w:t>則</w:t>
      </w:r>
      <w:proofErr w:type="gramStart"/>
      <w:r w:rsidR="00E266CA">
        <w:rPr>
          <w:rFonts w:ascii="Times New Roman" w:hAnsi="Times New Roman" w:cs="Times New Roman" w:hint="eastAsia"/>
          <w:szCs w:val="28"/>
        </w:rPr>
        <w:t>最</w:t>
      </w:r>
      <w:proofErr w:type="gramEnd"/>
      <w:r w:rsidR="00E266CA">
        <w:rPr>
          <w:rFonts w:ascii="Times New Roman" w:hAnsi="Times New Roman" w:cs="Times New Roman" w:hint="eastAsia"/>
          <w:szCs w:val="28"/>
        </w:rPr>
        <w:t>角落的</w:t>
      </w:r>
      <w:proofErr w:type="spellStart"/>
      <w:r w:rsidR="00E266CA">
        <w:rPr>
          <w:rFonts w:ascii="Times New Roman" w:hAnsi="Times New Roman" w:cs="Times New Roman" w:hint="eastAsia"/>
          <w:szCs w:val="28"/>
        </w:rPr>
        <w:t>sram</w:t>
      </w:r>
      <w:proofErr w:type="spellEnd"/>
      <w:proofErr w:type="gramStart"/>
      <w:r w:rsidR="00E266CA">
        <w:rPr>
          <w:rFonts w:ascii="Times New Roman" w:hAnsi="Times New Roman" w:cs="Times New Roman" w:hint="eastAsia"/>
          <w:szCs w:val="28"/>
        </w:rPr>
        <w:t>走線會</w:t>
      </w:r>
      <w:proofErr w:type="gramEnd"/>
      <w:r w:rsidR="00E266CA">
        <w:rPr>
          <w:rFonts w:ascii="Times New Roman" w:hAnsi="Times New Roman" w:cs="Times New Roman" w:hint="eastAsia"/>
          <w:szCs w:val="28"/>
        </w:rPr>
        <w:t>需要最長也比較繞。故平均擺放至四角最佳。</w:t>
      </w:r>
      <w:bookmarkStart w:id="0" w:name="_GoBack"/>
      <w:bookmarkEnd w:id="0"/>
    </w:p>
    <w:sectPr w:rsidR="00ED6FDB" w:rsidRPr="00ED6FDB" w:rsidSect="0040120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800" w:bottom="1440" w:left="1800" w:header="851" w:footer="61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4C83A" w14:textId="77777777" w:rsidR="000E134A" w:rsidRDefault="000E134A">
      <w:r>
        <w:separator/>
      </w:r>
    </w:p>
  </w:endnote>
  <w:endnote w:type="continuationSeparator" w:id="0">
    <w:p w14:paraId="09DDD7B9" w14:textId="77777777" w:rsidR="000E134A" w:rsidRDefault="000E1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261F5" w14:textId="77777777" w:rsidR="006D7969" w:rsidRDefault="006D7969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4676741"/>
      <w:docPartObj>
        <w:docPartGallery w:val="Page Numbers (Bottom of Page)"/>
        <w:docPartUnique/>
      </w:docPartObj>
    </w:sdtPr>
    <w:sdtEndPr/>
    <w:sdtContent>
      <w:p w14:paraId="72DA9754" w14:textId="6606536D" w:rsidR="00401201" w:rsidRDefault="00C81928" w:rsidP="00401201">
        <w:pPr>
          <w:pStyle w:val="a6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B3FDF" w:rsidRPr="005B3FDF">
          <w:rPr>
            <w:noProof/>
            <w:lang w:val="zh-TW"/>
          </w:rPr>
          <w:t>1</w:t>
        </w:r>
        <w:r>
          <w:fldChar w:fldCharType="end"/>
        </w:r>
        <w:r>
          <w:t>-</w:t>
        </w:r>
      </w:p>
    </w:sdtContent>
  </w:sdt>
  <w:p w14:paraId="46EC7025" w14:textId="77777777" w:rsidR="00401201" w:rsidRDefault="000E134A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9ECDA" w14:textId="77777777" w:rsidR="006D7969" w:rsidRDefault="006D796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C331A" w14:textId="77777777" w:rsidR="000E134A" w:rsidRDefault="000E134A">
      <w:r>
        <w:separator/>
      </w:r>
    </w:p>
  </w:footnote>
  <w:footnote w:type="continuationSeparator" w:id="0">
    <w:p w14:paraId="56A095B2" w14:textId="77777777" w:rsidR="000E134A" w:rsidRDefault="000E1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E6273" w14:textId="77777777" w:rsidR="006D7969" w:rsidRDefault="006D7969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CD931" w14:textId="5C54F777" w:rsidR="00916823" w:rsidRPr="005B0359" w:rsidRDefault="00C81928">
    <w:pPr>
      <w:pStyle w:val="a4"/>
      <w:rPr>
        <w:rFonts w:ascii="Times New Roman" w:hAnsi="Times New Roman" w:cs="Times New Roman"/>
        <w:b/>
        <w:color w:val="2F5496" w:themeColor="accent5" w:themeShade="BF"/>
      </w:rPr>
    </w:pPr>
    <w:r w:rsidRPr="005B0359">
      <w:rPr>
        <w:rFonts w:ascii="Times New Roman" w:hAnsi="Times New Roman" w:cs="Times New Roman"/>
        <w:b/>
        <w:i/>
        <w:noProof/>
        <w:color w:val="2F5496" w:themeColor="accent5" w:themeShade="BF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9573DD" wp14:editId="20FF70FE">
              <wp:simplePos x="0" y="0"/>
              <wp:positionH relativeFrom="column">
                <wp:posOffset>-19050</wp:posOffset>
              </wp:positionH>
              <wp:positionV relativeFrom="paragraph">
                <wp:posOffset>183515</wp:posOffset>
              </wp:positionV>
              <wp:extent cx="5314950" cy="0"/>
              <wp:effectExtent l="0" t="19050" r="19050" b="19050"/>
              <wp:wrapNone/>
              <wp:docPr id="1" name="直線接點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1495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BED1F3" id="直線接點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4.45pt" to="417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" strokecolor="#b4c6e7 [1304]" strokeweight="2.25pt"/>
          </w:pict>
        </mc:Fallback>
      </mc:AlternateContent>
    </w:r>
    <w:r w:rsidRPr="005B0359">
      <w:rPr>
        <w:rFonts w:ascii="Times New Roman" w:hAnsi="Times New Roman" w:cs="Times New Roman"/>
        <w:b/>
        <w:i/>
        <w:color w:val="2F5496" w:themeColor="accent5" w:themeShade="BF"/>
      </w:rPr>
      <w:t>NTU</w:t>
    </w:r>
    <w:r w:rsidRPr="005B0359">
      <w:rPr>
        <w:rFonts w:ascii="Times New Roman" w:hAnsi="Times New Roman" w:cs="Times New Roman"/>
        <w:b/>
        <w:color w:val="2F5496" w:themeColor="accent5" w:themeShade="BF"/>
        <w:sz w:val="26"/>
      </w:rPr>
      <w:tab/>
    </w:r>
    <w:r w:rsidR="0095651F" w:rsidRPr="005B0359">
      <w:rPr>
        <w:rFonts w:ascii="Times New Roman" w:hAnsi="Times New Roman" w:cs="Times New Roman"/>
        <w:b/>
        <w:i/>
        <w:color w:val="2F5496" w:themeColor="accent5" w:themeShade="BF"/>
      </w:rPr>
      <w:t>Graduate Institute of Electronics Engineering</w:t>
    </w:r>
    <w:r w:rsidRPr="005B0359">
      <w:rPr>
        <w:rFonts w:ascii="Times New Roman" w:hAnsi="Times New Roman" w:cs="Times New Roman"/>
        <w:b/>
        <w:color w:val="2F5496" w:themeColor="accent5" w:themeShade="BF"/>
        <w:sz w:val="32"/>
      </w:rPr>
      <w:tab/>
    </w:r>
    <w:r w:rsidR="006D7969">
      <w:rPr>
        <w:rFonts w:ascii="Times New Roman" w:hAnsi="Times New Roman" w:cs="Times New Roman"/>
        <w:b/>
        <w:i/>
        <w:color w:val="2F5496" w:themeColor="accent5" w:themeShade="BF"/>
      </w:rPr>
      <w:t>Spring</w:t>
    </w:r>
    <w:r w:rsidR="004D4D22" w:rsidRPr="005B0359">
      <w:rPr>
        <w:rFonts w:ascii="Times New Roman" w:hAnsi="Times New Roman" w:cs="Times New Roman"/>
        <w:b/>
        <w:i/>
        <w:color w:val="2F5496" w:themeColor="accent5" w:themeShade="BF"/>
      </w:rPr>
      <w:t xml:space="preserve"> 20</w:t>
    </w:r>
    <w:r w:rsidR="007668C0">
      <w:rPr>
        <w:rFonts w:ascii="Times New Roman" w:hAnsi="Times New Roman" w:cs="Times New Roman"/>
        <w:b/>
        <w:i/>
        <w:color w:val="2F5496" w:themeColor="accent5" w:themeShade="BF"/>
      </w:rPr>
      <w:t>2</w:t>
    </w:r>
    <w:r w:rsidR="006D7969">
      <w:rPr>
        <w:rFonts w:ascii="Times New Roman" w:hAnsi="Times New Roman" w:cs="Times New Roman"/>
        <w:b/>
        <w:i/>
        <w:color w:val="2F5496" w:themeColor="accent5" w:themeShade="BF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764EE" w14:textId="77777777" w:rsidR="006D7969" w:rsidRDefault="006D796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823A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" w15:restartNumberingAfterBreak="0">
    <w:nsid w:val="05E66C64"/>
    <w:multiLevelType w:val="hybridMultilevel"/>
    <w:tmpl w:val="7696BCBE"/>
    <w:lvl w:ilvl="0" w:tplc="36FE2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DC3824"/>
    <w:multiLevelType w:val="hybridMultilevel"/>
    <w:tmpl w:val="27624B24"/>
    <w:lvl w:ilvl="0" w:tplc="0D6644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C065B6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8D2071"/>
    <w:multiLevelType w:val="multilevel"/>
    <w:tmpl w:val="FEA475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sz w:val="24"/>
        <w:szCs w:val="24"/>
      </w:rPr>
    </w:lvl>
    <w:lvl w:ilvl="3">
      <w:start w:val="1"/>
      <w:numFmt w:val="bullet"/>
      <w:lvlText w:val=""/>
      <w:lvlJc w:val="left"/>
      <w:pPr>
        <w:ind w:left="2160" w:hanging="720"/>
      </w:pPr>
      <w:rPr>
        <w:rFonts w:ascii="Wingdings" w:hAnsi="Wingdings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4" w15:restartNumberingAfterBreak="0">
    <w:nsid w:val="1D58642C"/>
    <w:multiLevelType w:val="hybridMultilevel"/>
    <w:tmpl w:val="7FCE787C"/>
    <w:lvl w:ilvl="0" w:tplc="9F622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CF7681AE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1AB5666"/>
    <w:multiLevelType w:val="hybridMultilevel"/>
    <w:tmpl w:val="9F504000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25710CA1"/>
    <w:multiLevelType w:val="hybridMultilevel"/>
    <w:tmpl w:val="6A5E02C0"/>
    <w:lvl w:ilvl="0" w:tplc="DFB0EE0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7" w15:restartNumberingAfterBreak="0">
    <w:nsid w:val="25A2773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3C5AC5"/>
    <w:multiLevelType w:val="hybridMultilevel"/>
    <w:tmpl w:val="A1468400"/>
    <w:lvl w:ilvl="0" w:tplc="E87EF0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A7D195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1AE5FE2"/>
    <w:multiLevelType w:val="hybridMultilevel"/>
    <w:tmpl w:val="F58C7BE4"/>
    <w:lvl w:ilvl="0" w:tplc="521A31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3FE222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2" w15:restartNumberingAfterBreak="0">
    <w:nsid w:val="45911306"/>
    <w:multiLevelType w:val="hybridMultilevel"/>
    <w:tmpl w:val="F036CC94"/>
    <w:lvl w:ilvl="0" w:tplc="37BC85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5C4245B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4" w15:restartNumberingAfterBreak="0">
    <w:nsid w:val="50A63001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5" w15:restartNumberingAfterBreak="0">
    <w:nsid w:val="53C574ED"/>
    <w:multiLevelType w:val="hybridMultilevel"/>
    <w:tmpl w:val="4D5C25C4"/>
    <w:lvl w:ilvl="0" w:tplc="AA540C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98665A"/>
    <w:multiLevelType w:val="hybridMultilevel"/>
    <w:tmpl w:val="2DB011FA"/>
    <w:lvl w:ilvl="0" w:tplc="966C30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D3C2423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8" w15:restartNumberingAfterBreak="0">
    <w:nsid w:val="5DF84FF6"/>
    <w:multiLevelType w:val="hybridMultilevel"/>
    <w:tmpl w:val="50E248F0"/>
    <w:lvl w:ilvl="0" w:tplc="43EAD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EA77106"/>
    <w:multiLevelType w:val="hybridMultilevel"/>
    <w:tmpl w:val="2C68D792"/>
    <w:lvl w:ilvl="0" w:tplc="703ABB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1635951"/>
    <w:multiLevelType w:val="hybridMultilevel"/>
    <w:tmpl w:val="1F428346"/>
    <w:lvl w:ilvl="0" w:tplc="31A63D9E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1" w15:restartNumberingAfterBreak="0">
    <w:nsid w:val="61AE213E"/>
    <w:multiLevelType w:val="hybridMultilevel"/>
    <w:tmpl w:val="59DCCD38"/>
    <w:lvl w:ilvl="0" w:tplc="71BCCC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52D4A78"/>
    <w:multiLevelType w:val="hybridMultilevel"/>
    <w:tmpl w:val="6316DB1C"/>
    <w:lvl w:ilvl="0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3" w15:restartNumberingAfterBreak="0">
    <w:nsid w:val="77C642A4"/>
    <w:multiLevelType w:val="hybridMultilevel"/>
    <w:tmpl w:val="288C036A"/>
    <w:lvl w:ilvl="0" w:tplc="F9908F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1">
      <w:start w:val="1"/>
      <w:numFmt w:val="upperLetter"/>
      <w:lvlText w:val="%2."/>
      <w:lvlJc w:val="left"/>
      <w:pPr>
        <w:ind w:left="1472" w:hanging="480"/>
      </w:pPr>
    </w:lvl>
    <w:lvl w:ilvl="2" w:tplc="5C1AA46E">
      <w:start w:val="1"/>
      <w:numFmt w:val="upperLetter"/>
      <w:lvlText w:val="%3."/>
      <w:lvlJc w:val="left"/>
      <w:pPr>
        <w:ind w:left="1352" w:hanging="360"/>
      </w:pPr>
      <w:rPr>
        <w:rFonts w:hint="default"/>
        <w:color w:val="000000" w:themeColor="text1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8837BBF"/>
    <w:multiLevelType w:val="hybridMultilevel"/>
    <w:tmpl w:val="90187074"/>
    <w:lvl w:ilvl="0" w:tplc="AC944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3"/>
  </w:num>
  <w:num w:numId="2">
    <w:abstractNumId w:val="2"/>
  </w:num>
  <w:num w:numId="3">
    <w:abstractNumId w:val="3"/>
  </w:num>
  <w:num w:numId="4">
    <w:abstractNumId w:val="18"/>
  </w:num>
  <w:num w:numId="5">
    <w:abstractNumId w:val="5"/>
  </w:num>
  <w:num w:numId="6">
    <w:abstractNumId w:val="0"/>
  </w:num>
  <w:num w:numId="7">
    <w:abstractNumId w:val="16"/>
  </w:num>
  <w:num w:numId="8">
    <w:abstractNumId w:val="22"/>
  </w:num>
  <w:num w:numId="9">
    <w:abstractNumId w:val="14"/>
  </w:num>
  <w:num w:numId="10">
    <w:abstractNumId w:val="17"/>
  </w:num>
  <w:num w:numId="11">
    <w:abstractNumId w:val="11"/>
  </w:num>
  <w:num w:numId="12">
    <w:abstractNumId w:val="13"/>
  </w:num>
  <w:num w:numId="13">
    <w:abstractNumId w:val="4"/>
  </w:num>
  <w:num w:numId="14">
    <w:abstractNumId w:val="10"/>
  </w:num>
  <w:num w:numId="15">
    <w:abstractNumId w:val="12"/>
  </w:num>
  <w:num w:numId="16">
    <w:abstractNumId w:val="21"/>
  </w:num>
  <w:num w:numId="17">
    <w:abstractNumId w:val="8"/>
  </w:num>
  <w:num w:numId="18">
    <w:abstractNumId w:val="1"/>
  </w:num>
  <w:num w:numId="19">
    <w:abstractNumId w:val="15"/>
  </w:num>
  <w:num w:numId="20">
    <w:abstractNumId w:val="20"/>
  </w:num>
  <w:num w:numId="21">
    <w:abstractNumId w:val="6"/>
  </w:num>
  <w:num w:numId="22">
    <w:abstractNumId w:val="19"/>
  </w:num>
  <w:num w:numId="23">
    <w:abstractNumId w:val="24"/>
  </w:num>
  <w:num w:numId="24">
    <w:abstractNumId w:val="7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DOwNDMxtzA3MLZU0lEKTi0uzszPAykwrgUAAXzPtywAAAA="/>
  </w:docVars>
  <w:rsids>
    <w:rsidRoot w:val="00996712"/>
    <w:rsid w:val="00000E7F"/>
    <w:rsid w:val="00005EBF"/>
    <w:rsid w:val="00007312"/>
    <w:rsid w:val="000105DC"/>
    <w:rsid w:val="0001667C"/>
    <w:rsid w:val="00021689"/>
    <w:rsid w:val="00024624"/>
    <w:rsid w:val="00026232"/>
    <w:rsid w:val="000305F9"/>
    <w:rsid w:val="00034362"/>
    <w:rsid w:val="00035FC1"/>
    <w:rsid w:val="00037361"/>
    <w:rsid w:val="00043D2A"/>
    <w:rsid w:val="00047D18"/>
    <w:rsid w:val="00051565"/>
    <w:rsid w:val="0006656F"/>
    <w:rsid w:val="00082213"/>
    <w:rsid w:val="00086E30"/>
    <w:rsid w:val="00093684"/>
    <w:rsid w:val="00095340"/>
    <w:rsid w:val="0009575B"/>
    <w:rsid w:val="000A31EC"/>
    <w:rsid w:val="000A7E74"/>
    <w:rsid w:val="000B13C5"/>
    <w:rsid w:val="000C1FD2"/>
    <w:rsid w:val="000C60D7"/>
    <w:rsid w:val="000C64EC"/>
    <w:rsid w:val="000D1D5E"/>
    <w:rsid w:val="000E134A"/>
    <w:rsid w:val="000E42CB"/>
    <w:rsid w:val="000E6469"/>
    <w:rsid w:val="000F56B9"/>
    <w:rsid w:val="000F60B0"/>
    <w:rsid w:val="000F6C82"/>
    <w:rsid w:val="000F72AC"/>
    <w:rsid w:val="00100934"/>
    <w:rsid w:val="00107A2F"/>
    <w:rsid w:val="00111867"/>
    <w:rsid w:val="001222F5"/>
    <w:rsid w:val="0013618B"/>
    <w:rsid w:val="00137A23"/>
    <w:rsid w:val="00140A18"/>
    <w:rsid w:val="00143568"/>
    <w:rsid w:val="00147E45"/>
    <w:rsid w:val="0015128B"/>
    <w:rsid w:val="0016011F"/>
    <w:rsid w:val="0016576C"/>
    <w:rsid w:val="0016652D"/>
    <w:rsid w:val="00173251"/>
    <w:rsid w:val="001824BD"/>
    <w:rsid w:val="00182ACF"/>
    <w:rsid w:val="00185CCB"/>
    <w:rsid w:val="00187428"/>
    <w:rsid w:val="0019163D"/>
    <w:rsid w:val="0019417B"/>
    <w:rsid w:val="001964CC"/>
    <w:rsid w:val="001A0535"/>
    <w:rsid w:val="001A09E5"/>
    <w:rsid w:val="001A24EE"/>
    <w:rsid w:val="001A6AC2"/>
    <w:rsid w:val="001C1E30"/>
    <w:rsid w:val="001E1464"/>
    <w:rsid w:val="001E21C3"/>
    <w:rsid w:val="001F08DA"/>
    <w:rsid w:val="00200B7D"/>
    <w:rsid w:val="002018E4"/>
    <w:rsid w:val="00202261"/>
    <w:rsid w:val="00207183"/>
    <w:rsid w:val="00210ED4"/>
    <w:rsid w:val="00213840"/>
    <w:rsid w:val="002223B1"/>
    <w:rsid w:val="002350AB"/>
    <w:rsid w:val="00236EAB"/>
    <w:rsid w:val="002408B8"/>
    <w:rsid w:val="002442D1"/>
    <w:rsid w:val="00244B1B"/>
    <w:rsid w:val="0025646E"/>
    <w:rsid w:val="00256EED"/>
    <w:rsid w:val="00260007"/>
    <w:rsid w:val="00262EA5"/>
    <w:rsid w:val="00267889"/>
    <w:rsid w:val="00276007"/>
    <w:rsid w:val="0029176B"/>
    <w:rsid w:val="00297BCF"/>
    <w:rsid w:val="002A728D"/>
    <w:rsid w:val="002B60BA"/>
    <w:rsid w:val="002B7BD6"/>
    <w:rsid w:val="002E17B9"/>
    <w:rsid w:val="002F016C"/>
    <w:rsid w:val="002F1ECC"/>
    <w:rsid w:val="002F5058"/>
    <w:rsid w:val="00315A6B"/>
    <w:rsid w:val="0032254A"/>
    <w:rsid w:val="00322814"/>
    <w:rsid w:val="00332C58"/>
    <w:rsid w:val="00335FE8"/>
    <w:rsid w:val="00337689"/>
    <w:rsid w:val="00346FE6"/>
    <w:rsid w:val="00347B3E"/>
    <w:rsid w:val="00350DE6"/>
    <w:rsid w:val="00351F3D"/>
    <w:rsid w:val="00353E6A"/>
    <w:rsid w:val="00356E88"/>
    <w:rsid w:val="0036595B"/>
    <w:rsid w:val="0037203E"/>
    <w:rsid w:val="00372334"/>
    <w:rsid w:val="00373792"/>
    <w:rsid w:val="00393202"/>
    <w:rsid w:val="003947C8"/>
    <w:rsid w:val="003A48F7"/>
    <w:rsid w:val="003A4DB9"/>
    <w:rsid w:val="003B1721"/>
    <w:rsid w:val="003D09D9"/>
    <w:rsid w:val="003E049E"/>
    <w:rsid w:val="003E467D"/>
    <w:rsid w:val="003E5420"/>
    <w:rsid w:val="003F0CB6"/>
    <w:rsid w:val="003F32BC"/>
    <w:rsid w:val="003F6C4B"/>
    <w:rsid w:val="00403392"/>
    <w:rsid w:val="004050E9"/>
    <w:rsid w:val="0040601D"/>
    <w:rsid w:val="00407D77"/>
    <w:rsid w:val="004143D3"/>
    <w:rsid w:val="00414E13"/>
    <w:rsid w:val="00416D02"/>
    <w:rsid w:val="00424E07"/>
    <w:rsid w:val="0043081F"/>
    <w:rsid w:val="00441EF5"/>
    <w:rsid w:val="00442E55"/>
    <w:rsid w:val="004546E2"/>
    <w:rsid w:val="0046249A"/>
    <w:rsid w:val="00470815"/>
    <w:rsid w:val="004755B7"/>
    <w:rsid w:val="004759E7"/>
    <w:rsid w:val="00482EB4"/>
    <w:rsid w:val="004873CE"/>
    <w:rsid w:val="004A1B99"/>
    <w:rsid w:val="004A65EB"/>
    <w:rsid w:val="004A6C8D"/>
    <w:rsid w:val="004C15D0"/>
    <w:rsid w:val="004D21F6"/>
    <w:rsid w:val="004D4D22"/>
    <w:rsid w:val="004F0170"/>
    <w:rsid w:val="00503FE2"/>
    <w:rsid w:val="00521D03"/>
    <w:rsid w:val="00525954"/>
    <w:rsid w:val="00527031"/>
    <w:rsid w:val="005327BF"/>
    <w:rsid w:val="00541BED"/>
    <w:rsid w:val="0055062F"/>
    <w:rsid w:val="00553B46"/>
    <w:rsid w:val="0055585C"/>
    <w:rsid w:val="00556031"/>
    <w:rsid w:val="0056254C"/>
    <w:rsid w:val="00565980"/>
    <w:rsid w:val="00576BBE"/>
    <w:rsid w:val="00577B10"/>
    <w:rsid w:val="00587F2C"/>
    <w:rsid w:val="00594543"/>
    <w:rsid w:val="005A1054"/>
    <w:rsid w:val="005A7473"/>
    <w:rsid w:val="005A7598"/>
    <w:rsid w:val="005B0359"/>
    <w:rsid w:val="005B3FDF"/>
    <w:rsid w:val="005C5707"/>
    <w:rsid w:val="005C67B3"/>
    <w:rsid w:val="005D719C"/>
    <w:rsid w:val="00607275"/>
    <w:rsid w:val="0062251A"/>
    <w:rsid w:val="006239F8"/>
    <w:rsid w:val="00624D83"/>
    <w:rsid w:val="0063012D"/>
    <w:rsid w:val="00630CE0"/>
    <w:rsid w:val="00641211"/>
    <w:rsid w:val="00643080"/>
    <w:rsid w:val="00644175"/>
    <w:rsid w:val="006461D4"/>
    <w:rsid w:val="0065175E"/>
    <w:rsid w:val="00691346"/>
    <w:rsid w:val="0069696D"/>
    <w:rsid w:val="006A1620"/>
    <w:rsid w:val="006B5467"/>
    <w:rsid w:val="006C0780"/>
    <w:rsid w:val="006C487A"/>
    <w:rsid w:val="006C5128"/>
    <w:rsid w:val="006D3A14"/>
    <w:rsid w:val="006D59A2"/>
    <w:rsid w:val="006D7969"/>
    <w:rsid w:val="006E348F"/>
    <w:rsid w:val="006E412F"/>
    <w:rsid w:val="006E5908"/>
    <w:rsid w:val="006E6B35"/>
    <w:rsid w:val="00706DF7"/>
    <w:rsid w:val="00706FA6"/>
    <w:rsid w:val="00713543"/>
    <w:rsid w:val="007161C0"/>
    <w:rsid w:val="007204E2"/>
    <w:rsid w:val="0072092B"/>
    <w:rsid w:val="00724A85"/>
    <w:rsid w:val="00733268"/>
    <w:rsid w:val="00733E9B"/>
    <w:rsid w:val="00735422"/>
    <w:rsid w:val="00741AED"/>
    <w:rsid w:val="00750CF5"/>
    <w:rsid w:val="00763015"/>
    <w:rsid w:val="00763E8C"/>
    <w:rsid w:val="00765B77"/>
    <w:rsid w:val="007668C0"/>
    <w:rsid w:val="00773AB8"/>
    <w:rsid w:val="00777767"/>
    <w:rsid w:val="00785A10"/>
    <w:rsid w:val="0079390F"/>
    <w:rsid w:val="00793E3C"/>
    <w:rsid w:val="007A3194"/>
    <w:rsid w:val="007A32A0"/>
    <w:rsid w:val="007C4173"/>
    <w:rsid w:val="007D1A92"/>
    <w:rsid w:val="007D4C60"/>
    <w:rsid w:val="007F4A66"/>
    <w:rsid w:val="007F4D75"/>
    <w:rsid w:val="00800F06"/>
    <w:rsid w:val="00804A76"/>
    <w:rsid w:val="00831B7A"/>
    <w:rsid w:val="00840FD1"/>
    <w:rsid w:val="0085009D"/>
    <w:rsid w:val="00860A3A"/>
    <w:rsid w:val="00865D22"/>
    <w:rsid w:val="0087358A"/>
    <w:rsid w:val="008A114C"/>
    <w:rsid w:val="008A2E0B"/>
    <w:rsid w:val="008B6ABD"/>
    <w:rsid w:val="008C08EC"/>
    <w:rsid w:val="008C1197"/>
    <w:rsid w:val="008E71C7"/>
    <w:rsid w:val="0090138B"/>
    <w:rsid w:val="0091338F"/>
    <w:rsid w:val="0092244D"/>
    <w:rsid w:val="00925BBC"/>
    <w:rsid w:val="00952838"/>
    <w:rsid w:val="0095461C"/>
    <w:rsid w:val="0095651F"/>
    <w:rsid w:val="00962CBF"/>
    <w:rsid w:val="00964BDD"/>
    <w:rsid w:val="00980160"/>
    <w:rsid w:val="00981C24"/>
    <w:rsid w:val="00983396"/>
    <w:rsid w:val="00986361"/>
    <w:rsid w:val="00994636"/>
    <w:rsid w:val="00996712"/>
    <w:rsid w:val="009A5932"/>
    <w:rsid w:val="009C19EE"/>
    <w:rsid w:val="009D7B21"/>
    <w:rsid w:val="009E5D46"/>
    <w:rsid w:val="009F754A"/>
    <w:rsid w:val="009F77CB"/>
    <w:rsid w:val="00A04FDC"/>
    <w:rsid w:val="00A058A9"/>
    <w:rsid w:val="00A0756E"/>
    <w:rsid w:val="00A109BB"/>
    <w:rsid w:val="00A15A4A"/>
    <w:rsid w:val="00A2566B"/>
    <w:rsid w:val="00A446D4"/>
    <w:rsid w:val="00A466ED"/>
    <w:rsid w:val="00A529D2"/>
    <w:rsid w:val="00A56550"/>
    <w:rsid w:val="00A5797C"/>
    <w:rsid w:val="00A7058B"/>
    <w:rsid w:val="00A72AA5"/>
    <w:rsid w:val="00A82AA5"/>
    <w:rsid w:val="00A8628A"/>
    <w:rsid w:val="00A90EFA"/>
    <w:rsid w:val="00A92214"/>
    <w:rsid w:val="00A93F59"/>
    <w:rsid w:val="00A97287"/>
    <w:rsid w:val="00AA295B"/>
    <w:rsid w:val="00AA4693"/>
    <w:rsid w:val="00AB1978"/>
    <w:rsid w:val="00AB2152"/>
    <w:rsid w:val="00AB56FD"/>
    <w:rsid w:val="00AB5873"/>
    <w:rsid w:val="00AC4A9F"/>
    <w:rsid w:val="00AC69F1"/>
    <w:rsid w:val="00AC70AF"/>
    <w:rsid w:val="00AD0F1D"/>
    <w:rsid w:val="00AD3396"/>
    <w:rsid w:val="00AE3C84"/>
    <w:rsid w:val="00AF535A"/>
    <w:rsid w:val="00AF7788"/>
    <w:rsid w:val="00B0592B"/>
    <w:rsid w:val="00B10B25"/>
    <w:rsid w:val="00B16F60"/>
    <w:rsid w:val="00B20C61"/>
    <w:rsid w:val="00B251AE"/>
    <w:rsid w:val="00B26A26"/>
    <w:rsid w:val="00B33AFB"/>
    <w:rsid w:val="00B42AFE"/>
    <w:rsid w:val="00B57AE9"/>
    <w:rsid w:val="00B60BC1"/>
    <w:rsid w:val="00B6286D"/>
    <w:rsid w:val="00B77769"/>
    <w:rsid w:val="00B856D5"/>
    <w:rsid w:val="00B870DD"/>
    <w:rsid w:val="00BB40A7"/>
    <w:rsid w:val="00BB6309"/>
    <w:rsid w:val="00BD01D7"/>
    <w:rsid w:val="00BD2275"/>
    <w:rsid w:val="00BD534E"/>
    <w:rsid w:val="00BE0DB7"/>
    <w:rsid w:val="00C02D49"/>
    <w:rsid w:val="00C07329"/>
    <w:rsid w:val="00C10A1B"/>
    <w:rsid w:val="00C222AB"/>
    <w:rsid w:val="00C2698A"/>
    <w:rsid w:val="00C27F37"/>
    <w:rsid w:val="00C30A9D"/>
    <w:rsid w:val="00C31D33"/>
    <w:rsid w:val="00C40D06"/>
    <w:rsid w:val="00C4107B"/>
    <w:rsid w:val="00C466B5"/>
    <w:rsid w:val="00C556AE"/>
    <w:rsid w:val="00C5626A"/>
    <w:rsid w:val="00C62823"/>
    <w:rsid w:val="00C67724"/>
    <w:rsid w:val="00C74CEF"/>
    <w:rsid w:val="00C81928"/>
    <w:rsid w:val="00C83FD0"/>
    <w:rsid w:val="00CB48D2"/>
    <w:rsid w:val="00CB6156"/>
    <w:rsid w:val="00CC2DF7"/>
    <w:rsid w:val="00CD2178"/>
    <w:rsid w:val="00CD73FB"/>
    <w:rsid w:val="00CE6438"/>
    <w:rsid w:val="00CF78AC"/>
    <w:rsid w:val="00D00406"/>
    <w:rsid w:val="00D038FD"/>
    <w:rsid w:val="00D06821"/>
    <w:rsid w:val="00D15EE8"/>
    <w:rsid w:val="00D30277"/>
    <w:rsid w:val="00D328D0"/>
    <w:rsid w:val="00D349BD"/>
    <w:rsid w:val="00D4572A"/>
    <w:rsid w:val="00D503AF"/>
    <w:rsid w:val="00D65EB5"/>
    <w:rsid w:val="00D71530"/>
    <w:rsid w:val="00D7571D"/>
    <w:rsid w:val="00D765FA"/>
    <w:rsid w:val="00D8061B"/>
    <w:rsid w:val="00D8732D"/>
    <w:rsid w:val="00D92FC5"/>
    <w:rsid w:val="00D94BC6"/>
    <w:rsid w:val="00DA3466"/>
    <w:rsid w:val="00DA570B"/>
    <w:rsid w:val="00DC223B"/>
    <w:rsid w:val="00DD7774"/>
    <w:rsid w:val="00DD7B7D"/>
    <w:rsid w:val="00DE0F33"/>
    <w:rsid w:val="00E02548"/>
    <w:rsid w:val="00E06423"/>
    <w:rsid w:val="00E06809"/>
    <w:rsid w:val="00E11285"/>
    <w:rsid w:val="00E143A3"/>
    <w:rsid w:val="00E17127"/>
    <w:rsid w:val="00E17598"/>
    <w:rsid w:val="00E263E3"/>
    <w:rsid w:val="00E266CA"/>
    <w:rsid w:val="00E31DC0"/>
    <w:rsid w:val="00E353E3"/>
    <w:rsid w:val="00E42492"/>
    <w:rsid w:val="00E42D09"/>
    <w:rsid w:val="00E4525D"/>
    <w:rsid w:val="00E60037"/>
    <w:rsid w:val="00E62A3B"/>
    <w:rsid w:val="00E673CD"/>
    <w:rsid w:val="00E71399"/>
    <w:rsid w:val="00E735DB"/>
    <w:rsid w:val="00E754DD"/>
    <w:rsid w:val="00E83C4D"/>
    <w:rsid w:val="00E96EC8"/>
    <w:rsid w:val="00EA703A"/>
    <w:rsid w:val="00EB7243"/>
    <w:rsid w:val="00EC1B52"/>
    <w:rsid w:val="00EC449E"/>
    <w:rsid w:val="00EC4D2C"/>
    <w:rsid w:val="00ED4E88"/>
    <w:rsid w:val="00ED6FDB"/>
    <w:rsid w:val="00EE4ADD"/>
    <w:rsid w:val="00EE7CDF"/>
    <w:rsid w:val="00EF5C11"/>
    <w:rsid w:val="00F20068"/>
    <w:rsid w:val="00F20A97"/>
    <w:rsid w:val="00F22C4C"/>
    <w:rsid w:val="00F24762"/>
    <w:rsid w:val="00F33C3F"/>
    <w:rsid w:val="00F421A2"/>
    <w:rsid w:val="00F45A8A"/>
    <w:rsid w:val="00F5578A"/>
    <w:rsid w:val="00F73812"/>
    <w:rsid w:val="00F80C8D"/>
    <w:rsid w:val="00F81E49"/>
    <w:rsid w:val="00F8229A"/>
    <w:rsid w:val="00F83587"/>
    <w:rsid w:val="00F96D8B"/>
    <w:rsid w:val="00FA2E03"/>
    <w:rsid w:val="00FA5B87"/>
    <w:rsid w:val="00FA6A82"/>
    <w:rsid w:val="00FB1BAA"/>
    <w:rsid w:val="00FB2881"/>
    <w:rsid w:val="00FB2B95"/>
    <w:rsid w:val="00FB752D"/>
    <w:rsid w:val="00FC0F6F"/>
    <w:rsid w:val="00FC107F"/>
    <w:rsid w:val="00FC27C9"/>
    <w:rsid w:val="00FC4760"/>
    <w:rsid w:val="00FC6DCE"/>
    <w:rsid w:val="00FD0EB4"/>
    <w:rsid w:val="00FD28F6"/>
    <w:rsid w:val="00FD2A6A"/>
    <w:rsid w:val="00FD7070"/>
    <w:rsid w:val="00FD7086"/>
    <w:rsid w:val="00FD7824"/>
    <w:rsid w:val="00FE2D56"/>
    <w:rsid w:val="00FF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DF703B"/>
  <w15:chartTrackingRefBased/>
  <w15:docId w15:val="{45C71424-B55B-452D-94CC-CA679ED58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9671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671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967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96712"/>
    <w:rPr>
      <w:sz w:val="20"/>
      <w:szCs w:val="20"/>
    </w:rPr>
  </w:style>
  <w:style w:type="paragraph" w:styleId="a8">
    <w:name w:val="No Spacing"/>
    <w:uiPriority w:val="1"/>
    <w:qFormat/>
    <w:rsid w:val="00AC70AF"/>
    <w:pPr>
      <w:widowControl w:val="0"/>
    </w:pPr>
  </w:style>
  <w:style w:type="table" w:styleId="a9">
    <w:name w:val="Table Grid"/>
    <w:basedOn w:val="a1"/>
    <w:uiPriority w:val="39"/>
    <w:rsid w:val="00A565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B6286D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B6286D"/>
    <w:rPr>
      <w:color w:val="605E5C"/>
      <w:shd w:val="clear" w:color="auto" w:fill="E1DFDD"/>
    </w:rPr>
  </w:style>
  <w:style w:type="character" w:styleId="ab">
    <w:name w:val="Unresolved Mention"/>
    <w:basedOn w:val="a0"/>
    <w:uiPriority w:val="99"/>
    <w:semiHidden/>
    <w:unhideWhenUsed/>
    <w:rsid w:val="002600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DEFC5-D450-4686-885C-5390D2B682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</TotalTime>
  <Pages>6</Pages>
  <Words>230</Words>
  <Characters>1316</Characters>
  <Application>Microsoft Office Word</Application>
  <DocSecurity>0</DocSecurity>
  <Lines>10</Lines>
  <Paragraphs>3</Paragraphs>
  <ScaleCrop>false</ScaleCrop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ng</dc:creator>
  <cp:keywords/>
  <dc:description/>
  <cp:lastModifiedBy>林楷崴</cp:lastModifiedBy>
  <cp:revision>223</cp:revision>
  <cp:lastPrinted>2020-09-24T02:48:00Z</cp:lastPrinted>
  <dcterms:created xsi:type="dcterms:W3CDTF">2020-09-17T07:12:00Z</dcterms:created>
  <dcterms:modified xsi:type="dcterms:W3CDTF">2023-05-16T16:48:00Z</dcterms:modified>
</cp:coreProperties>
</file>